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E0B365" w14:textId="77777777" w:rsidR="0062335D" w:rsidRPr="00F72401" w:rsidRDefault="00B96410" w:rsidP="00F72401">
      <w:pPr>
        <w:pStyle w:val="NoSpacing"/>
        <w:jc w:val="center"/>
        <w:rPr>
          <w:b/>
          <w:sz w:val="36"/>
          <w:szCs w:val="36"/>
        </w:rPr>
      </w:pPr>
      <w:bookmarkStart w:id="0" w:name="_GoBack"/>
      <w:bookmarkEnd w:id="0"/>
      <w:r>
        <w:rPr>
          <w:b/>
          <w:sz w:val="36"/>
          <w:szCs w:val="36"/>
        </w:rPr>
        <w:t xml:space="preserve">Seeking </w:t>
      </w:r>
      <w:proofErr w:type="gramStart"/>
      <w:r>
        <w:rPr>
          <w:b/>
          <w:sz w:val="36"/>
          <w:szCs w:val="36"/>
        </w:rPr>
        <w:t>And</w:t>
      </w:r>
      <w:proofErr w:type="gramEnd"/>
      <w:r>
        <w:rPr>
          <w:b/>
          <w:sz w:val="36"/>
          <w:szCs w:val="36"/>
        </w:rPr>
        <w:t xml:space="preserve"> Finding Life</w:t>
      </w:r>
    </w:p>
    <w:p w14:paraId="194F246D" w14:textId="77777777" w:rsidR="00912B8B" w:rsidRDefault="008212A8" w:rsidP="00912B8B">
      <w:pPr>
        <w:pStyle w:val="NoSpacing"/>
      </w:pPr>
      <w:r>
        <w:t>Humbly l</w:t>
      </w:r>
      <w:r w:rsidR="00912B8B">
        <w:t>earn what is important</w:t>
      </w:r>
      <w:r>
        <w:t xml:space="preserve"> and life-</w:t>
      </w:r>
      <w:r w:rsidR="00912B8B">
        <w:t>saving</w:t>
      </w:r>
      <w:r w:rsidR="00F72401">
        <w:t xml:space="preserve"> in the bible</w:t>
      </w:r>
      <w:r w:rsidR="00692C8B">
        <w:t xml:space="preserve">: </w:t>
      </w:r>
      <w:r w:rsidR="00692C8B" w:rsidRPr="00692C8B">
        <w:rPr>
          <w:b/>
        </w:rPr>
        <w:t>Luke 11:9-13, Isaiah 55:6-9</w:t>
      </w:r>
      <w:r w:rsidR="00692C8B">
        <w:t xml:space="preserve">, DO </w:t>
      </w:r>
      <w:r w:rsidR="00F72401">
        <w:t xml:space="preserve">NOT </w:t>
      </w:r>
      <w:r w:rsidR="0093546D">
        <w:t xml:space="preserve">just blindly follow </w:t>
      </w:r>
      <w:r w:rsidR="00F72401">
        <w:t>what you</w:t>
      </w:r>
      <w:r w:rsidR="0093546D">
        <w:t xml:space="preserve"> think, or have</w:t>
      </w:r>
      <w:r w:rsidR="00F72401">
        <w:t xml:space="preserve"> hear</w:t>
      </w:r>
      <w:r w:rsidR="0093546D">
        <w:t>d</w:t>
      </w:r>
      <w:r w:rsidR="00F72401">
        <w:t xml:space="preserve"> from men or </w:t>
      </w:r>
      <w:r w:rsidR="0093546D">
        <w:t xml:space="preserve">ANY </w:t>
      </w:r>
      <w:r w:rsidR="00F72401">
        <w:t>church.</w:t>
      </w:r>
    </w:p>
    <w:p w14:paraId="0C353175" w14:textId="77777777" w:rsidR="00912B8B" w:rsidRDefault="00912B8B" w:rsidP="00912B8B">
      <w:pPr>
        <w:pStyle w:val="NoSpacing"/>
      </w:pPr>
    </w:p>
    <w:p w14:paraId="6FB71065" w14:textId="77777777" w:rsidR="00912B8B" w:rsidRPr="008212A8" w:rsidRDefault="00912B8B" w:rsidP="00912B8B">
      <w:pPr>
        <w:pStyle w:val="NoSpacing"/>
        <w:rPr>
          <w:b/>
        </w:rPr>
      </w:pPr>
      <w:r w:rsidRPr="008212A8">
        <w:rPr>
          <w:b/>
        </w:rPr>
        <w:t>John 14:6</w:t>
      </w:r>
      <w:r w:rsidR="008212A8" w:rsidRPr="008212A8">
        <w:rPr>
          <w:b/>
        </w:rPr>
        <w:t xml:space="preserve"> Jesus saith unto him, I am </w:t>
      </w:r>
      <w:r w:rsidR="008212A8">
        <w:rPr>
          <w:b/>
        </w:rPr>
        <w:t>THE WAY</w:t>
      </w:r>
      <w:r w:rsidR="008212A8" w:rsidRPr="008212A8">
        <w:rPr>
          <w:b/>
        </w:rPr>
        <w:t xml:space="preserve">, the truth, and </w:t>
      </w:r>
      <w:r w:rsidR="008212A8">
        <w:rPr>
          <w:b/>
        </w:rPr>
        <w:t>THE LIFE</w:t>
      </w:r>
      <w:r w:rsidR="008212A8" w:rsidRPr="008212A8">
        <w:rPr>
          <w:b/>
        </w:rPr>
        <w:t xml:space="preserve">: </w:t>
      </w:r>
      <w:r w:rsidR="008212A8">
        <w:rPr>
          <w:b/>
        </w:rPr>
        <w:t xml:space="preserve">NO man </w:t>
      </w:r>
      <w:r w:rsidR="008212A8" w:rsidRPr="008212A8">
        <w:rPr>
          <w:b/>
        </w:rPr>
        <w:t>cometh unto the Father, BUT BY ME.</w:t>
      </w:r>
    </w:p>
    <w:p w14:paraId="5CFCEA0D" w14:textId="77777777" w:rsidR="00912B8B" w:rsidRDefault="00912B8B" w:rsidP="00912B8B">
      <w:pPr>
        <w:pStyle w:val="NoSpacing"/>
      </w:pPr>
    </w:p>
    <w:p w14:paraId="6DABDC32" w14:textId="77777777" w:rsidR="00912B8B" w:rsidRPr="00B96410" w:rsidRDefault="00912B8B" w:rsidP="00912B8B">
      <w:pPr>
        <w:pStyle w:val="NoSpacing"/>
        <w:rPr>
          <w:b/>
        </w:rPr>
      </w:pPr>
      <w:r w:rsidRPr="00B96410">
        <w:rPr>
          <w:b/>
        </w:rPr>
        <w:t>John 6:63</w:t>
      </w:r>
      <w:r w:rsidR="008212A8" w:rsidRPr="00B96410">
        <w:rPr>
          <w:b/>
        </w:rPr>
        <w:t xml:space="preserve"> It is the spirit that </w:t>
      </w:r>
      <w:proofErr w:type="spellStart"/>
      <w:r w:rsidR="008212A8" w:rsidRPr="00B96410">
        <w:rPr>
          <w:b/>
        </w:rPr>
        <w:t>quickeneth</w:t>
      </w:r>
      <w:proofErr w:type="spellEnd"/>
      <w:r w:rsidR="008212A8" w:rsidRPr="00B96410">
        <w:rPr>
          <w:b/>
        </w:rPr>
        <w:t xml:space="preserve">; the flesh </w:t>
      </w:r>
      <w:proofErr w:type="spellStart"/>
      <w:r w:rsidR="008212A8" w:rsidRPr="00B96410">
        <w:rPr>
          <w:b/>
        </w:rPr>
        <w:t>profiteth</w:t>
      </w:r>
      <w:proofErr w:type="spellEnd"/>
      <w:r w:rsidR="008212A8" w:rsidRPr="00B96410">
        <w:rPr>
          <w:b/>
        </w:rPr>
        <w:t xml:space="preserve"> nothing: </w:t>
      </w:r>
      <w:r w:rsidR="0093546D">
        <w:rPr>
          <w:b/>
        </w:rPr>
        <w:t>THE WORDS</w:t>
      </w:r>
      <w:r w:rsidR="008212A8" w:rsidRPr="00B96410">
        <w:rPr>
          <w:b/>
        </w:rPr>
        <w:t xml:space="preserve"> that I speak unto you, they </w:t>
      </w:r>
      <w:r w:rsidR="0093546D">
        <w:rPr>
          <w:b/>
        </w:rPr>
        <w:t>ARE SPIRIT</w:t>
      </w:r>
      <w:r w:rsidR="008212A8" w:rsidRPr="00B96410">
        <w:rPr>
          <w:b/>
        </w:rPr>
        <w:t xml:space="preserve">, and they </w:t>
      </w:r>
      <w:r w:rsidR="00B96410">
        <w:rPr>
          <w:b/>
        </w:rPr>
        <w:t>ARE LIFE</w:t>
      </w:r>
      <w:r w:rsidR="008212A8" w:rsidRPr="00B96410">
        <w:rPr>
          <w:b/>
        </w:rPr>
        <w:t>.</w:t>
      </w:r>
    </w:p>
    <w:p w14:paraId="752B6472" w14:textId="77777777" w:rsidR="008212A8" w:rsidRPr="00B96410" w:rsidRDefault="008212A8" w:rsidP="00912B8B">
      <w:pPr>
        <w:pStyle w:val="NoSpacing"/>
        <w:rPr>
          <w:b/>
        </w:rPr>
      </w:pPr>
      <w:r w:rsidRPr="00B96410">
        <w:rPr>
          <w:b/>
        </w:rPr>
        <w:t xml:space="preserve">:68 Then Simon Peter answered him, Lord, to whom shall we go? </w:t>
      </w:r>
      <w:r w:rsidR="00B96410">
        <w:rPr>
          <w:b/>
        </w:rPr>
        <w:t>THOU HAST</w:t>
      </w:r>
      <w:r w:rsidRPr="00B96410">
        <w:rPr>
          <w:b/>
        </w:rPr>
        <w:t xml:space="preserve"> the words of eternal life.</w:t>
      </w:r>
    </w:p>
    <w:p w14:paraId="1CB9540A" w14:textId="77777777" w:rsidR="00912B8B" w:rsidRDefault="00912B8B" w:rsidP="00912B8B">
      <w:pPr>
        <w:pStyle w:val="NoSpacing"/>
      </w:pPr>
      <w:r>
        <w:t xml:space="preserve">(Christ is the word made flesh: </w:t>
      </w:r>
      <w:r w:rsidRPr="008212A8">
        <w:rPr>
          <w:b/>
        </w:rPr>
        <w:t>Psalms 40:7-8, John 1:14</w:t>
      </w:r>
      <w:r>
        <w:t xml:space="preserve">, so the word itself is </w:t>
      </w:r>
      <w:r w:rsidR="0093546D">
        <w:t xml:space="preserve">spiritual and </w:t>
      </w:r>
      <w:r>
        <w:t>also life.)</w:t>
      </w:r>
    </w:p>
    <w:p w14:paraId="0CD9C965" w14:textId="77777777" w:rsidR="00912B8B" w:rsidRDefault="00912B8B" w:rsidP="00912B8B">
      <w:pPr>
        <w:pStyle w:val="NoSpacing"/>
      </w:pPr>
    </w:p>
    <w:p w14:paraId="1A0FDF4A" w14:textId="77777777" w:rsidR="00912B8B" w:rsidRPr="00B96410" w:rsidRDefault="00912B8B" w:rsidP="00912B8B">
      <w:pPr>
        <w:pStyle w:val="NoSpacing"/>
        <w:rPr>
          <w:b/>
        </w:rPr>
      </w:pPr>
      <w:r w:rsidRPr="00B96410">
        <w:rPr>
          <w:b/>
        </w:rPr>
        <w:t>Deuteronomy 8:3</w:t>
      </w:r>
      <w:r w:rsidR="00B96410" w:rsidRPr="00B96410">
        <w:rPr>
          <w:b/>
        </w:rPr>
        <w:t xml:space="preserve"> And he humbled thee, and suffered thee to hunger, and fed thee with manna, which thou </w:t>
      </w:r>
      <w:proofErr w:type="spellStart"/>
      <w:r w:rsidR="00B96410" w:rsidRPr="00B96410">
        <w:rPr>
          <w:b/>
        </w:rPr>
        <w:t>knewest</w:t>
      </w:r>
      <w:proofErr w:type="spellEnd"/>
      <w:r w:rsidR="00B96410" w:rsidRPr="00B96410">
        <w:rPr>
          <w:b/>
        </w:rPr>
        <w:t xml:space="preserve"> not, neither did thy fathers know; that he </w:t>
      </w:r>
      <w:r w:rsidR="00B96410">
        <w:rPr>
          <w:b/>
        </w:rPr>
        <w:t>MIGHT MAKE THEE KNOW</w:t>
      </w:r>
      <w:r w:rsidR="00B96410" w:rsidRPr="00B96410">
        <w:rPr>
          <w:b/>
        </w:rPr>
        <w:t xml:space="preserve"> that man doth </w:t>
      </w:r>
      <w:r w:rsidR="00B96410">
        <w:rPr>
          <w:b/>
        </w:rPr>
        <w:t>NOT LIVE BY</w:t>
      </w:r>
      <w:r w:rsidR="00B96410" w:rsidRPr="00B96410">
        <w:rPr>
          <w:b/>
        </w:rPr>
        <w:t xml:space="preserve"> bread only, but </w:t>
      </w:r>
      <w:r w:rsidR="0093546D">
        <w:rPr>
          <w:b/>
        </w:rPr>
        <w:t>BY EVERY WORD</w:t>
      </w:r>
      <w:r w:rsidR="00B96410" w:rsidRPr="00B96410">
        <w:rPr>
          <w:b/>
        </w:rPr>
        <w:t xml:space="preserve"> that </w:t>
      </w:r>
      <w:proofErr w:type="spellStart"/>
      <w:r w:rsidR="00B96410" w:rsidRPr="00B96410">
        <w:rPr>
          <w:b/>
        </w:rPr>
        <w:t>proceedeth</w:t>
      </w:r>
      <w:proofErr w:type="spellEnd"/>
      <w:r w:rsidR="00B96410" w:rsidRPr="00B96410">
        <w:rPr>
          <w:b/>
        </w:rPr>
        <w:t xml:space="preserve"> out of the mouth of the LORD doth MAN LIVE.</w:t>
      </w:r>
    </w:p>
    <w:p w14:paraId="6DF5EB2D" w14:textId="77777777" w:rsidR="00912B8B" w:rsidRDefault="00912B8B" w:rsidP="00912B8B">
      <w:pPr>
        <w:pStyle w:val="NoSpacing"/>
      </w:pPr>
      <w:r>
        <w:t>(We have always had the word/law, but lacked the wisdom and understanding of it</w:t>
      </w:r>
      <w:r w:rsidR="0093546D">
        <w:t xml:space="preserve"> before Christ</w:t>
      </w:r>
      <w:r>
        <w:t xml:space="preserve">: </w:t>
      </w:r>
      <w:proofErr w:type="spellStart"/>
      <w:r w:rsidRPr="008212A8">
        <w:rPr>
          <w:b/>
        </w:rPr>
        <w:t>ICorinthians</w:t>
      </w:r>
      <w:proofErr w:type="spellEnd"/>
      <w:r w:rsidRPr="008212A8">
        <w:rPr>
          <w:b/>
        </w:rPr>
        <w:t xml:space="preserve"> 1:24, Isaiah 42:3-4, Jeremiah 31:33-34</w:t>
      </w:r>
      <w:r>
        <w:t>.)</w:t>
      </w:r>
    </w:p>
    <w:p w14:paraId="0E4C20A0" w14:textId="77777777" w:rsidR="00912B8B" w:rsidRDefault="00912B8B" w:rsidP="00912B8B">
      <w:pPr>
        <w:pStyle w:val="NoSpacing"/>
      </w:pPr>
    </w:p>
    <w:p w14:paraId="198C5698" w14:textId="77777777" w:rsidR="00912B8B" w:rsidRPr="00B96410" w:rsidRDefault="00912B8B" w:rsidP="00912B8B">
      <w:pPr>
        <w:pStyle w:val="NoSpacing"/>
        <w:rPr>
          <w:b/>
        </w:rPr>
      </w:pPr>
      <w:r w:rsidRPr="00B96410">
        <w:rPr>
          <w:b/>
        </w:rPr>
        <w:t>Matthew 4:4</w:t>
      </w:r>
      <w:r w:rsidR="00B96410" w:rsidRPr="00B96410">
        <w:rPr>
          <w:b/>
        </w:rPr>
        <w:t xml:space="preserve"> But he answered and said, It is written, Man shall not live by bread alone, BUT BY EVERY WORD that </w:t>
      </w:r>
      <w:proofErr w:type="spellStart"/>
      <w:r w:rsidR="00B96410" w:rsidRPr="00B96410">
        <w:rPr>
          <w:b/>
        </w:rPr>
        <w:t>proceedeth</w:t>
      </w:r>
      <w:proofErr w:type="spellEnd"/>
      <w:r w:rsidR="00B96410" w:rsidRPr="00B96410">
        <w:rPr>
          <w:b/>
        </w:rPr>
        <w:t xml:space="preserve"> out of the mouth of God.</w:t>
      </w:r>
    </w:p>
    <w:p w14:paraId="37E2CF19" w14:textId="77777777" w:rsidR="00A11A17" w:rsidRDefault="00A11A17" w:rsidP="00912B8B">
      <w:pPr>
        <w:pStyle w:val="NoSpacing"/>
      </w:pPr>
      <w:r>
        <w:t>(Isaiah 33:6, Proverbs 19:8, etc.)</w:t>
      </w:r>
    </w:p>
    <w:p w14:paraId="132FCFAC" w14:textId="77777777" w:rsidR="00912B8B" w:rsidRDefault="00912B8B" w:rsidP="00912B8B">
      <w:pPr>
        <w:pStyle w:val="NoSpacing"/>
      </w:pPr>
    </w:p>
    <w:p w14:paraId="2C3EA7F1" w14:textId="77777777" w:rsidR="00B96410" w:rsidRPr="00B96410" w:rsidRDefault="00B96410" w:rsidP="00B96410">
      <w:pPr>
        <w:pStyle w:val="NoSpacing"/>
        <w:rPr>
          <w:b/>
        </w:rPr>
      </w:pPr>
      <w:r w:rsidRPr="00B96410">
        <w:rPr>
          <w:b/>
        </w:rPr>
        <w:t>Matthew 19:16 And, behold, one came and said unto him, Good Master, what good thing shall I do, that I MAY HAVE ETERNAL LIFE?</w:t>
      </w:r>
    </w:p>
    <w:p w14:paraId="7ABD93B3" w14:textId="77777777" w:rsidR="00912B8B" w:rsidRPr="00B96410" w:rsidRDefault="00B96410" w:rsidP="00B96410">
      <w:pPr>
        <w:pStyle w:val="NoSpacing"/>
        <w:rPr>
          <w:b/>
        </w:rPr>
      </w:pPr>
      <w:r w:rsidRPr="00B96410">
        <w:rPr>
          <w:b/>
        </w:rPr>
        <w:t xml:space="preserve">:17 And he said unto him, </w:t>
      </w:r>
      <w:proofErr w:type="gramStart"/>
      <w:r w:rsidRPr="00B96410">
        <w:rPr>
          <w:b/>
        </w:rPr>
        <w:t>Why</w:t>
      </w:r>
      <w:proofErr w:type="gramEnd"/>
      <w:r w:rsidRPr="00B96410">
        <w:rPr>
          <w:b/>
        </w:rPr>
        <w:t xml:space="preserve"> </w:t>
      </w:r>
      <w:proofErr w:type="spellStart"/>
      <w:r w:rsidRPr="00B96410">
        <w:rPr>
          <w:b/>
        </w:rPr>
        <w:t>callest</w:t>
      </w:r>
      <w:proofErr w:type="spellEnd"/>
      <w:r w:rsidRPr="00B96410">
        <w:rPr>
          <w:b/>
        </w:rPr>
        <w:t xml:space="preserve"> thou me good? there is none good but one, that is, God: but IF THOU WILT ENTER INTO LIFE, keep the commandments.</w:t>
      </w:r>
    </w:p>
    <w:p w14:paraId="55D84159" w14:textId="77777777" w:rsidR="00912B8B" w:rsidRDefault="00B96410" w:rsidP="00912B8B">
      <w:pPr>
        <w:pStyle w:val="NoSpacing"/>
      </w:pPr>
      <w:r>
        <w:t>(Glorify the LORD, NOT man;</w:t>
      </w:r>
      <w:r w:rsidR="00912B8B">
        <w:t xml:space="preserve"> and keep the commandments </w:t>
      </w:r>
      <w:r w:rsidR="00CC0981">
        <w:t xml:space="preserve">found </w:t>
      </w:r>
      <w:r w:rsidR="00912B8B">
        <w:t>throughout the bible.)</w:t>
      </w:r>
    </w:p>
    <w:p w14:paraId="644FCEF8" w14:textId="77777777" w:rsidR="00912B8B" w:rsidRDefault="00912B8B" w:rsidP="00912B8B">
      <w:pPr>
        <w:pStyle w:val="NoSpacing"/>
      </w:pPr>
    </w:p>
    <w:p w14:paraId="64C3DF8D" w14:textId="77777777" w:rsidR="0001618A" w:rsidRPr="0001618A" w:rsidRDefault="00912B8B" w:rsidP="0001618A">
      <w:pPr>
        <w:pStyle w:val="NoSpacing"/>
        <w:rPr>
          <w:b/>
        </w:rPr>
      </w:pPr>
      <w:r w:rsidRPr="0001618A">
        <w:rPr>
          <w:b/>
        </w:rPr>
        <w:t>Deuteronomy 30:</w:t>
      </w:r>
      <w:r w:rsidR="0001618A" w:rsidRPr="0001618A">
        <w:rPr>
          <w:b/>
        </w:rPr>
        <w:t>14 But THE WORD IS VERY NIGH UNTO THEE, in thy mouth, and in thy heart, that thou mayest do it.</w:t>
      </w:r>
    </w:p>
    <w:p w14:paraId="49640DCC" w14:textId="77777777" w:rsidR="00912B8B" w:rsidRPr="0001618A" w:rsidRDefault="0001618A" w:rsidP="0001618A">
      <w:pPr>
        <w:pStyle w:val="NoSpacing"/>
        <w:rPr>
          <w:b/>
        </w:rPr>
      </w:pPr>
      <w:r w:rsidRPr="0001618A">
        <w:rPr>
          <w:b/>
        </w:rPr>
        <w:t xml:space="preserve">:15 See, I have set before thee this day </w:t>
      </w:r>
      <w:r>
        <w:rPr>
          <w:b/>
        </w:rPr>
        <w:t>LIFE AND GOOD</w:t>
      </w:r>
      <w:r w:rsidRPr="0001618A">
        <w:rPr>
          <w:b/>
        </w:rPr>
        <w:t>, and death and evil;</w:t>
      </w:r>
    </w:p>
    <w:p w14:paraId="1E722254" w14:textId="77777777" w:rsidR="00912B8B" w:rsidRDefault="00912B8B" w:rsidP="00912B8B">
      <w:pPr>
        <w:pStyle w:val="NoSpacing"/>
      </w:pPr>
      <w:r>
        <w:t xml:space="preserve">(Life and good: </w:t>
      </w:r>
      <w:r w:rsidRPr="0001618A">
        <w:rPr>
          <w:b/>
        </w:rPr>
        <w:t>Romans 7:12</w:t>
      </w:r>
      <w:r w:rsidR="0001618A">
        <w:t xml:space="preserve">, is the LORD’S word, the bible, and we do not need </w:t>
      </w:r>
      <w:r w:rsidR="00960016">
        <w:t>to search for the truth</w:t>
      </w:r>
      <w:r w:rsidR="0001618A">
        <w:t>!</w:t>
      </w:r>
    </w:p>
    <w:p w14:paraId="1B9BB47A" w14:textId="77777777" w:rsidR="0095479A" w:rsidRDefault="00912B8B" w:rsidP="00912B8B">
      <w:pPr>
        <w:pStyle w:val="NoSpacing"/>
      </w:pPr>
      <w:r>
        <w:t xml:space="preserve">Death and evil: </w:t>
      </w:r>
      <w:r w:rsidRPr="0001618A">
        <w:rPr>
          <w:b/>
        </w:rPr>
        <w:t>Romans 6:23</w:t>
      </w:r>
      <w:r w:rsidR="0001618A">
        <w:t>, is to break</w:t>
      </w:r>
      <w:r w:rsidR="0095479A">
        <w:t xml:space="preserve"> the commandments, reject the bible, OR ADD to it.</w:t>
      </w:r>
    </w:p>
    <w:p w14:paraId="3F677C7E" w14:textId="77777777" w:rsidR="00912B8B" w:rsidRPr="0095479A" w:rsidRDefault="0095479A" w:rsidP="00912B8B">
      <w:pPr>
        <w:pStyle w:val="NoSpacing"/>
        <w:rPr>
          <w:b/>
        </w:rPr>
      </w:pPr>
      <w:r w:rsidRPr="0095479A">
        <w:rPr>
          <w:b/>
        </w:rPr>
        <w:t xml:space="preserve">Proverbs 13:13 </w:t>
      </w:r>
      <w:r w:rsidRPr="0095479A">
        <w:rPr>
          <w:rStyle w:val="text"/>
          <w:b/>
        </w:rPr>
        <w:t xml:space="preserve">Whoso </w:t>
      </w:r>
      <w:proofErr w:type="spellStart"/>
      <w:r w:rsidRPr="0095479A">
        <w:rPr>
          <w:rStyle w:val="text"/>
          <w:b/>
        </w:rPr>
        <w:t>despiseth</w:t>
      </w:r>
      <w:proofErr w:type="spellEnd"/>
      <w:r w:rsidRPr="0095479A">
        <w:rPr>
          <w:rStyle w:val="text"/>
          <w:b/>
        </w:rPr>
        <w:t xml:space="preserve"> the word </w:t>
      </w:r>
      <w:r w:rsidR="0093546D">
        <w:rPr>
          <w:rStyle w:val="text"/>
          <w:b/>
        </w:rPr>
        <w:t>SHALL BE</w:t>
      </w:r>
      <w:r w:rsidRPr="0095479A">
        <w:rPr>
          <w:rStyle w:val="text"/>
          <w:b/>
        </w:rPr>
        <w:t xml:space="preserve"> destroyed:</w:t>
      </w:r>
      <w:r w:rsidRPr="0095479A">
        <w:rPr>
          <w:b/>
        </w:rPr>
        <w:t xml:space="preserve"> </w:t>
      </w:r>
      <w:r w:rsidRPr="0095479A">
        <w:rPr>
          <w:rStyle w:val="text"/>
          <w:b/>
        </w:rPr>
        <w:t xml:space="preserve">but he that </w:t>
      </w:r>
      <w:proofErr w:type="spellStart"/>
      <w:r w:rsidRPr="0095479A">
        <w:rPr>
          <w:rStyle w:val="text"/>
          <w:b/>
        </w:rPr>
        <w:t>feareth</w:t>
      </w:r>
      <w:proofErr w:type="spellEnd"/>
      <w:r w:rsidRPr="0095479A">
        <w:rPr>
          <w:rStyle w:val="text"/>
          <w:b/>
        </w:rPr>
        <w:t xml:space="preserve"> the commandment </w:t>
      </w:r>
      <w:r w:rsidR="0093546D">
        <w:rPr>
          <w:rStyle w:val="text"/>
          <w:b/>
        </w:rPr>
        <w:t>SHALL BE REWARDED</w:t>
      </w:r>
      <w:r w:rsidRPr="0095479A">
        <w:rPr>
          <w:rStyle w:val="text"/>
          <w:b/>
        </w:rPr>
        <w:t>.</w:t>
      </w:r>
      <w:r w:rsidR="00912B8B" w:rsidRPr="0095479A">
        <w:t>)</w:t>
      </w:r>
    </w:p>
    <w:p w14:paraId="001FD541" w14:textId="77777777" w:rsidR="0001618A" w:rsidRDefault="0001618A" w:rsidP="00912B8B">
      <w:pPr>
        <w:pStyle w:val="NoSpacing"/>
      </w:pPr>
    </w:p>
    <w:p w14:paraId="6044CC2B" w14:textId="77777777" w:rsidR="0095479A" w:rsidRPr="0095479A" w:rsidRDefault="0095479A" w:rsidP="00912B8B">
      <w:pPr>
        <w:pStyle w:val="NoSpacing"/>
        <w:rPr>
          <w:b/>
        </w:rPr>
      </w:pPr>
      <w:r w:rsidRPr="0095479A">
        <w:rPr>
          <w:b/>
        </w:rPr>
        <w:t xml:space="preserve">Proverbs 9:10 </w:t>
      </w:r>
      <w:r w:rsidRPr="0095479A">
        <w:rPr>
          <w:rStyle w:val="text"/>
          <w:b/>
        </w:rPr>
        <w:t xml:space="preserve">The fear of the </w:t>
      </w:r>
      <w:r w:rsidRPr="0095479A">
        <w:rPr>
          <w:rStyle w:val="small-caps"/>
          <w:b/>
          <w:smallCaps/>
        </w:rPr>
        <w:t>Lord</w:t>
      </w:r>
      <w:r w:rsidRPr="0095479A">
        <w:rPr>
          <w:rStyle w:val="text"/>
          <w:b/>
        </w:rPr>
        <w:t xml:space="preserve"> </w:t>
      </w:r>
      <w:r w:rsidRPr="0095479A">
        <w:rPr>
          <w:rStyle w:val="text"/>
          <w:b/>
          <w:iCs/>
        </w:rPr>
        <w:t>is</w:t>
      </w:r>
      <w:r w:rsidRPr="0095479A">
        <w:rPr>
          <w:rStyle w:val="text"/>
          <w:b/>
        </w:rPr>
        <w:t xml:space="preserve"> </w:t>
      </w:r>
      <w:r w:rsidR="00BA1FF6">
        <w:rPr>
          <w:rStyle w:val="text"/>
          <w:b/>
        </w:rPr>
        <w:t>THE BEGINNING</w:t>
      </w:r>
      <w:r w:rsidRPr="0095479A">
        <w:rPr>
          <w:rStyle w:val="text"/>
          <w:b/>
        </w:rPr>
        <w:t xml:space="preserve"> of wisdom:</w:t>
      </w:r>
      <w:r w:rsidRPr="0095479A">
        <w:rPr>
          <w:b/>
        </w:rPr>
        <w:t xml:space="preserve"> </w:t>
      </w:r>
      <w:r w:rsidRPr="0095479A">
        <w:rPr>
          <w:rStyle w:val="text"/>
          <w:b/>
        </w:rPr>
        <w:t xml:space="preserve">and the knowledge of the holy </w:t>
      </w:r>
      <w:r w:rsidR="00BA1FF6">
        <w:rPr>
          <w:rStyle w:val="text"/>
          <w:b/>
          <w:iCs/>
        </w:rPr>
        <w:t>IS</w:t>
      </w:r>
      <w:r w:rsidRPr="0095479A">
        <w:rPr>
          <w:rStyle w:val="text"/>
          <w:b/>
        </w:rPr>
        <w:t xml:space="preserve"> understanding.</w:t>
      </w:r>
      <w:r w:rsidRPr="0095479A">
        <w:rPr>
          <w:b/>
        </w:rPr>
        <w:t xml:space="preserve"> </w:t>
      </w:r>
    </w:p>
    <w:p w14:paraId="4A59783F" w14:textId="77777777" w:rsidR="0001618A" w:rsidRPr="0095479A" w:rsidRDefault="0095479A" w:rsidP="00912B8B">
      <w:pPr>
        <w:pStyle w:val="NoSpacing"/>
        <w:rPr>
          <w:b/>
        </w:rPr>
      </w:pPr>
      <w:r w:rsidRPr="0095479A">
        <w:rPr>
          <w:b/>
        </w:rPr>
        <w:t xml:space="preserve">:11 </w:t>
      </w:r>
      <w:r w:rsidRPr="0095479A">
        <w:rPr>
          <w:rStyle w:val="text"/>
          <w:b/>
        </w:rPr>
        <w:t>For by me THY DAYS shall be multiplied,</w:t>
      </w:r>
      <w:r w:rsidRPr="0095479A">
        <w:rPr>
          <w:b/>
        </w:rPr>
        <w:t xml:space="preserve"> </w:t>
      </w:r>
      <w:r w:rsidRPr="0095479A">
        <w:rPr>
          <w:rStyle w:val="text"/>
          <w:b/>
        </w:rPr>
        <w:t>and the years of THY LIFE shall be increased.</w:t>
      </w:r>
    </w:p>
    <w:p w14:paraId="6566DCF4" w14:textId="77777777" w:rsidR="00912B8B" w:rsidRDefault="00912B8B" w:rsidP="00912B8B">
      <w:pPr>
        <w:pStyle w:val="NoSpacing"/>
      </w:pPr>
    </w:p>
    <w:p w14:paraId="36377533" w14:textId="77777777" w:rsidR="0095479A" w:rsidRPr="0095479A" w:rsidRDefault="0095479A" w:rsidP="00912B8B">
      <w:pPr>
        <w:pStyle w:val="NoSpacing"/>
        <w:rPr>
          <w:rStyle w:val="text"/>
          <w:b/>
        </w:rPr>
      </w:pPr>
      <w:r w:rsidRPr="0095479A">
        <w:rPr>
          <w:b/>
        </w:rPr>
        <w:t xml:space="preserve">Ezekiel 18:30 </w:t>
      </w:r>
      <w:r w:rsidRPr="0095479A">
        <w:rPr>
          <w:rStyle w:val="text"/>
          <w:b/>
        </w:rPr>
        <w:t xml:space="preserve">Therefore I will judge you, O house of Israel, every one according to his ways, saith the Lord </w:t>
      </w:r>
      <w:r w:rsidRPr="0095479A">
        <w:rPr>
          <w:rStyle w:val="small-caps"/>
          <w:b/>
          <w:smallCaps/>
        </w:rPr>
        <w:t>God</w:t>
      </w:r>
      <w:r w:rsidRPr="0095479A">
        <w:rPr>
          <w:rStyle w:val="text"/>
          <w:b/>
        </w:rPr>
        <w:t>. REPENT</w:t>
      </w:r>
      <w:r w:rsidR="00BA1FF6">
        <w:rPr>
          <w:rStyle w:val="text"/>
          <w:b/>
        </w:rPr>
        <w:t>, and TURN</w:t>
      </w:r>
      <w:r w:rsidRPr="0095479A">
        <w:rPr>
          <w:rStyle w:val="text"/>
          <w:b/>
        </w:rPr>
        <w:t xml:space="preserve"> </w:t>
      </w:r>
      <w:r w:rsidRPr="0095479A">
        <w:rPr>
          <w:rStyle w:val="text"/>
          <w:b/>
          <w:iCs/>
        </w:rPr>
        <w:t>yourselves</w:t>
      </w:r>
      <w:r w:rsidRPr="0095479A">
        <w:rPr>
          <w:rStyle w:val="text"/>
          <w:b/>
        </w:rPr>
        <w:t xml:space="preserve"> from all your transgressions; </w:t>
      </w:r>
      <w:r>
        <w:rPr>
          <w:rStyle w:val="text"/>
          <w:b/>
        </w:rPr>
        <w:t>SO INIQUITY</w:t>
      </w:r>
      <w:r w:rsidR="00960016">
        <w:rPr>
          <w:rStyle w:val="text"/>
          <w:b/>
        </w:rPr>
        <w:t xml:space="preserve"> shall NOT BE YOUR</w:t>
      </w:r>
      <w:r w:rsidRPr="0095479A">
        <w:rPr>
          <w:rStyle w:val="text"/>
          <w:b/>
        </w:rPr>
        <w:t xml:space="preserve"> RUIN. </w:t>
      </w:r>
    </w:p>
    <w:p w14:paraId="08980956" w14:textId="77777777" w:rsidR="00912B8B" w:rsidRPr="0095479A" w:rsidRDefault="0095479A" w:rsidP="00912B8B">
      <w:pPr>
        <w:pStyle w:val="NoSpacing"/>
        <w:rPr>
          <w:b/>
        </w:rPr>
      </w:pPr>
      <w:r w:rsidRPr="0095479A">
        <w:rPr>
          <w:rStyle w:val="text"/>
          <w:b/>
        </w:rPr>
        <w:t xml:space="preserve">:31 </w:t>
      </w:r>
      <w:r w:rsidR="00BA1FF6">
        <w:rPr>
          <w:rStyle w:val="text"/>
          <w:b/>
        </w:rPr>
        <w:t>CAST AWAY</w:t>
      </w:r>
      <w:r w:rsidRPr="0095479A">
        <w:rPr>
          <w:rStyle w:val="text"/>
          <w:b/>
        </w:rPr>
        <w:t xml:space="preserve"> </w:t>
      </w:r>
      <w:r w:rsidR="00BA1FF6">
        <w:rPr>
          <w:rStyle w:val="text"/>
          <w:b/>
        </w:rPr>
        <w:t>FROM YOU ALL</w:t>
      </w:r>
      <w:r w:rsidRPr="0095479A">
        <w:rPr>
          <w:rStyle w:val="text"/>
          <w:b/>
        </w:rPr>
        <w:t xml:space="preserve"> your transgressions, whereby ye have transgressed; and make you A NEW HEART and A NEW SPIRIT: for WHY WILL YE DIE, O house of Israel?</w:t>
      </w:r>
    </w:p>
    <w:p w14:paraId="4BAAD99F" w14:textId="77777777" w:rsidR="00912B8B" w:rsidRDefault="00912B8B" w:rsidP="00912B8B">
      <w:pPr>
        <w:pStyle w:val="NoSpacing"/>
      </w:pPr>
    </w:p>
    <w:p w14:paraId="746B7722" w14:textId="77777777" w:rsidR="00912B8B" w:rsidRPr="008863B5" w:rsidRDefault="0050521B" w:rsidP="00912B8B">
      <w:pPr>
        <w:pStyle w:val="NoSpacing"/>
        <w:rPr>
          <w:b/>
        </w:rPr>
      </w:pPr>
      <w:r w:rsidRPr="008863B5">
        <w:rPr>
          <w:b/>
        </w:rPr>
        <w:lastRenderedPageBreak/>
        <w:t>Matthew 5:19</w:t>
      </w:r>
      <w:r w:rsidR="0095479A" w:rsidRPr="008863B5">
        <w:rPr>
          <w:b/>
        </w:rPr>
        <w:t xml:space="preserve"> </w:t>
      </w:r>
      <w:r w:rsidR="0095479A" w:rsidRPr="008863B5">
        <w:rPr>
          <w:rStyle w:val="text"/>
          <w:b/>
        </w:rPr>
        <w:t>W</w:t>
      </w:r>
      <w:r w:rsidR="00BA1FF6">
        <w:rPr>
          <w:rStyle w:val="text"/>
          <w:b/>
        </w:rPr>
        <w:t>HOSOEVER THEREFORE</w:t>
      </w:r>
      <w:r w:rsidR="0095479A" w:rsidRPr="008863B5">
        <w:rPr>
          <w:rStyle w:val="text"/>
          <w:b/>
        </w:rPr>
        <w:t xml:space="preserve"> shall break one of these least commandments, and shall teach men so, he shall be called </w:t>
      </w:r>
      <w:r w:rsidR="008863B5" w:rsidRPr="008863B5">
        <w:rPr>
          <w:rStyle w:val="text"/>
          <w:b/>
        </w:rPr>
        <w:t>THE LEAST IN</w:t>
      </w:r>
      <w:r w:rsidR="0095479A" w:rsidRPr="008863B5">
        <w:rPr>
          <w:rStyle w:val="text"/>
          <w:b/>
        </w:rPr>
        <w:t xml:space="preserve"> the kingdom of heaven: </w:t>
      </w:r>
      <w:r w:rsidR="00BA1FF6">
        <w:rPr>
          <w:rStyle w:val="text"/>
          <w:b/>
        </w:rPr>
        <w:t>BUT WHOSOEVER</w:t>
      </w:r>
      <w:r w:rsidR="0095479A" w:rsidRPr="008863B5">
        <w:rPr>
          <w:rStyle w:val="text"/>
          <w:b/>
        </w:rPr>
        <w:t xml:space="preserve"> shall do and teach </w:t>
      </w:r>
      <w:r w:rsidR="0095479A" w:rsidRPr="008863B5">
        <w:rPr>
          <w:rStyle w:val="text"/>
          <w:b/>
          <w:iCs/>
        </w:rPr>
        <w:t>them</w:t>
      </w:r>
      <w:r w:rsidR="0095479A" w:rsidRPr="008863B5">
        <w:rPr>
          <w:rStyle w:val="text"/>
          <w:b/>
        </w:rPr>
        <w:t xml:space="preserve">, the same shall be called </w:t>
      </w:r>
      <w:r w:rsidR="008863B5" w:rsidRPr="008863B5">
        <w:rPr>
          <w:rStyle w:val="text"/>
          <w:b/>
        </w:rPr>
        <w:t>GREAT IN</w:t>
      </w:r>
      <w:r w:rsidR="0095479A" w:rsidRPr="008863B5">
        <w:rPr>
          <w:rStyle w:val="text"/>
          <w:b/>
        </w:rPr>
        <w:t xml:space="preserve"> the kingdom of heaven.</w:t>
      </w:r>
    </w:p>
    <w:p w14:paraId="59C65367" w14:textId="77777777" w:rsidR="0050521B" w:rsidRDefault="0050521B" w:rsidP="00912B8B">
      <w:pPr>
        <w:pStyle w:val="NoSpacing"/>
      </w:pPr>
      <w:r>
        <w:t>(Least in the kingdom: you will NOT enter the kingdom because you will be dead; Great in the kingdom</w:t>
      </w:r>
      <w:r w:rsidR="00960016">
        <w:t>:</w:t>
      </w:r>
      <w:r>
        <w:t xml:space="preserve"> because the LORD and Messiah will crown Their true and obedient servants</w:t>
      </w:r>
      <w:r w:rsidR="008863B5">
        <w:t xml:space="preserve">: </w:t>
      </w:r>
      <w:r w:rsidR="008863B5" w:rsidRPr="008863B5">
        <w:rPr>
          <w:b/>
        </w:rPr>
        <w:t>James 1:12</w:t>
      </w:r>
      <w:r>
        <w:t>.)</w:t>
      </w:r>
    </w:p>
    <w:p w14:paraId="287A8098" w14:textId="77777777" w:rsidR="008863B5" w:rsidRDefault="008863B5" w:rsidP="00912B8B">
      <w:pPr>
        <w:pStyle w:val="NoSpacing"/>
      </w:pPr>
    </w:p>
    <w:p w14:paraId="7EA40974" w14:textId="77777777" w:rsidR="008863B5" w:rsidRDefault="008863B5" w:rsidP="00912B8B">
      <w:pPr>
        <w:pStyle w:val="NoSpacing"/>
        <w:rPr>
          <w:rStyle w:val="text"/>
          <w:b/>
        </w:rPr>
      </w:pPr>
      <w:r w:rsidRPr="008863B5">
        <w:rPr>
          <w:b/>
        </w:rPr>
        <w:t xml:space="preserve">James 1:12 </w:t>
      </w:r>
      <w:r w:rsidRPr="008863B5">
        <w:rPr>
          <w:rStyle w:val="text"/>
          <w:b/>
        </w:rPr>
        <w:t xml:space="preserve">BLESSED IS the man that </w:t>
      </w:r>
      <w:r>
        <w:rPr>
          <w:rStyle w:val="text"/>
          <w:b/>
        </w:rPr>
        <w:t>ENDURETH TEMPTATION</w:t>
      </w:r>
      <w:r w:rsidRPr="008863B5">
        <w:rPr>
          <w:rStyle w:val="text"/>
          <w:b/>
        </w:rPr>
        <w:t xml:space="preserve">: for when he is tried, he shall receive the </w:t>
      </w:r>
      <w:r>
        <w:rPr>
          <w:rStyle w:val="text"/>
          <w:b/>
        </w:rPr>
        <w:t>CROWN OF LIFE</w:t>
      </w:r>
      <w:r w:rsidRPr="008863B5">
        <w:rPr>
          <w:rStyle w:val="text"/>
          <w:b/>
        </w:rPr>
        <w:t xml:space="preserve">, which the Lord </w:t>
      </w:r>
      <w:r>
        <w:rPr>
          <w:rStyle w:val="text"/>
          <w:b/>
        </w:rPr>
        <w:t>HATH PROMISED</w:t>
      </w:r>
      <w:r w:rsidRPr="008863B5">
        <w:rPr>
          <w:rStyle w:val="text"/>
          <w:b/>
        </w:rPr>
        <w:t xml:space="preserve"> to them </w:t>
      </w:r>
      <w:r>
        <w:rPr>
          <w:rStyle w:val="text"/>
          <w:b/>
        </w:rPr>
        <w:t>THAT LOVE</w:t>
      </w:r>
      <w:r w:rsidRPr="008863B5">
        <w:rPr>
          <w:rStyle w:val="text"/>
          <w:b/>
        </w:rPr>
        <w:t xml:space="preserve"> him.</w:t>
      </w:r>
    </w:p>
    <w:p w14:paraId="760B96DB" w14:textId="77777777" w:rsidR="008863B5" w:rsidRPr="008863B5" w:rsidRDefault="008863B5" w:rsidP="00912B8B">
      <w:pPr>
        <w:pStyle w:val="NoSpacing"/>
      </w:pPr>
      <w:r w:rsidRPr="008863B5">
        <w:rPr>
          <w:rStyle w:val="text"/>
        </w:rPr>
        <w:t>(</w:t>
      </w:r>
      <w:r>
        <w:rPr>
          <w:rStyle w:val="text"/>
        </w:rPr>
        <w:t>Matthew 24:13, Acts 14:22</w:t>
      </w:r>
      <w:r w:rsidR="00BA1FF6">
        <w:rPr>
          <w:rStyle w:val="text"/>
        </w:rPr>
        <w:t>, Matthew 7:13-14</w:t>
      </w:r>
      <w:r>
        <w:rPr>
          <w:rStyle w:val="text"/>
        </w:rPr>
        <w:t>;</w:t>
      </w:r>
      <w:r w:rsidR="00BA1FF6">
        <w:rPr>
          <w:rStyle w:val="text"/>
        </w:rPr>
        <w:t xml:space="preserve"> Love: </w:t>
      </w:r>
      <w:r>
        <w:rPr>
          <w:rStyle w:val="text"/>
        </w:rPr>
        <w:t xml:space="preserve"> </w:t>
      </w:r>
      <w:proofErr w:type="spellStart"/>
      <w:r w:rsidRPr="008863B5">
        <w:rPr>
          <w:rStyle w:val="text"/>
        </w:rPr>
        <w:t>IJohn</w:t>
      </w:r>
      <w:proofErr w:type="spellEnd"/>
      <w:r w:rsidRPr="008863B5">
        <w:rPr>
          <w:rStyle w:val="text"/>
        </w:rPr>
        <w:t xml:space="preserve"> 5:3, John 14:15, Matthew 22:36-40, etc.)</w:t>
      </w:r>
    </w:p>
    <w:p w14:paraId="35A7492B" w14:textId="77777777" w:rsidR="0050521B" w:rsidRDefault="0050521B" w:rsidP="00912B8B">
      <w:pPr>
        <w:pStyle w:val="NoSpacing"/>
      </w:pPr>
    </w:p>
    <w:p w14:paraId="6DAEC8F7" w14:textId="77777777" w:rsidR="008863B5" w:rsidRPr="008863B5" w:rsidRDefault="008863B5" w:rsidP="008863B5">
      <w:pPr>
        <w:pStyle w:val="NoSpacing"/>
        <w:rPr>
          <w:b/>
        </w:rPr>
      </w:pPr>
      <w:r w:rsidRPr="008863B5">
        <w:rPr>
          <w:b/>
        </w:rPr>
        <w:t xml:space="preserve">Matthew 18:3 And said, Verily I say unto you, </w:t>
      </w:r>
      <w:r>
        <w:rPr>
          <w:b/>
        </w:rPr>
        <w:t>EXCEPT YE</w:t>
      </w:r>
      <w:r w:rsidRPr="008863B5">
        <w:rPr>
          <w:b/>
        </w:rPr>
        <w:t xml:space="preserve"> be converted, </w:t>
      </w:r>
      <w:r>
        <w:rPr>
          <w:b/>
        </w:rPr>
        <w:t>AND BECOME</w:t>
      </w:r>
      <w:r w:rsidRPr="008863B5">
        <w:rPr>
          <w:b/>
        </w:rPr>
        <w:t xml:space="preserve"> as little children, ye </w:t>
      </w:r>
      <w:r>
        <w:rPr>
          <w:b/>
        </w:rPr>
        <w:t xml:space="preserve">SHALL NOT </w:t>
      </w:r>
      <w:proofErr w:type="gramStart"/>
      <w:r>
        <w:rPr>
          <w:b/>
        </w:rPr>
        <w:t>ENTER</w:t>
      </w:r>
      <w:r w:rsidRPr="008863B5">
        <w:rPr>
          <w:b/>
        </w:rPr>
        <w:t xml:space="preserve"> into</w:t>
      </w:r>
      <w:proofErr w:type="gramEnd"/>
      <w:r w:rsidRPr="008863B5">
        <w:rPr>
          <w:b/>
        </w:rPr>
        <w:t xml:space="preserve"> the kingdom of heaven.</w:t>
      </w:r>
    </w:p>
    <w:p w14:paraId="65609D78" w14:textId="77777777" w:rsidR="0050521B" w:rsidRPr="008863B5" w:rsidRDefault="008863B5" w:rsidP="008863B5">
      <w:pPr>
        <w:pStyle w:val="NoSpacing"/>
        <w:rPr>
          <w:b/>
        </w:rPr>
      </w:pPr>
      <w:r w:rsidRPr="008863B5">
        <w:rPr>
          <w:b/>
        </w:rPr>
        <w:t xml:space="preserve">:4 Whosoever therefore </w:t>
      </w:r>
      <w:r>
        <w:rPr>
          <w:b/>
        </w:rPr>
        <w:t>SHALL HUMBLE HIMSELF AS</w:t>
      </w:r>
      <w:r w:rsidRPr="008863B5">
        <w:rPr>
          <w:b/>
        </w:rPr>
        <w:t xml:space="preserve"> this little child, the same </w:t>
      </w:r>
      <w:r>
        <w:rPr>
          <w:b/>
        </w:rPr>
        <w:t>IS GREATEST IN</w:t>
      </w:r>
      <w:r w:rsidRPr="008863B5">
        <w:rPr>
          <w:b/>
        </w:rPr>
        <w:t xml:space="preserve"> the kingdom of heaven.</w:t>
      </w:r>
    </w:p>
    <w:p w14:paraId="4685FA9B" w14:textId="77777777" w:rsidR="0050521B" w:rsidRDefault="0050521B" w:rsidP="00912B8B">
      <w:pPr>
        <w:pStyle w:val="NoSpacing"/>
      </w:pPr>
      <w:r>
        <w:t xml:space="preserve">(Humility is a must, which is submitting to the LORD by His word: </w:t>
      </w:r>
      <w:r w:rsidRPr="0001618A">
        <w:rPr>
          <w:b/>
        </w:rPr>
        <w:t>Isaiah 57:15, James 4:6-8, Micah 6:8</w:t>
      </w:r>
      <w:r w:rsidR="009B4F7B">
        <w:t>.</w:t>
      </w:r>
      <w:r>
        <w:t>)</w:t>
      </w:r>
    </w:p>
    <w:p w14:paraId="1CEBE95F" w14:textId="77777777" w:rsidR="0050521B" w:rsidRDefault="0050521B" w:rsidP="00912B8B">
      <w:pPr>
        <w:pStyle w:val="NoSpacing"/>
      </w:pPr>
    </w:p>
    <w:p w14:paraId="2164ABEB" w14:textId="77777777" w:rsidR="0050521B" w:rsidRPr="0027344E" w:rsidRDefault="008863B5" w:rsidP="00912B8B">
      <w:pPr>
        <w:pStyle w:val="NoSpacing"/>
        <w:rPr>
          <w:rStyle w:val="text"/>
          <w:b/>
        </w:rPr>
      </w:pPr>
      <w:r w:rsidRPr="0027344E">
        <w:rPr>
          <w:b/>
        </w:rPr>
        <w:t xml:space="preserve">John 3:3 </w:t>
      </w:r>
      <w:r w:rsidRPr="0027344E">
        <w:rPr>
          <w:rStyle w:val="text"/>
          <w:b/>
        </w:rPr>
        <w:t xml:space="preserve">Jesus answered and said unto him, Verily, verily, I say unto thee, Except a man </w:t>
      </w:r>
      <w:r w:rsidR="0027344E" w:rsidRPr="0027344E">
        <w:rPr>
          <w:rStyle w:val="text"/>
          <w:b/>
        </w:rPr>
        <w:t>BE BORN AGAIN</w:t>
      </w:r>
      <w:r w:rsidRPr="0027344E">
        <w:rPr>
          <w:rStyle w:val="text"/>
          <w:b/>
        </w:rPr>
        <w:t xml:space="preserve">, he </w:t>
      </w:r>
      <w:r w:rsidR="0027344E" w:rsidRPr="0027344E">
        <w:rPr>
          <w:rStyle w:val="text"/>
          <w:b/>
        </w:rPr>
        <w:t>CANNOT SEE</w:t>
      </w:r>
      <w:r w:rsidRPr="0027344E">
        <w:rPr>
          <w:rStyle w:val="text"/>
          <w:b/>
        </w:rPr>
        <w:t xml:space="preserve"> the kingdom of God.</w:t>
      </w:r>
    </w:p>
    <w:p w14:paraId="2E241802" w14:textId="77777777" w:rsidR="008863B5" w:rsidRPr="0027344E" w:rsidRDefault="008863B5" w:rsidP="00912B8B">
      <w:pPr>
        <w:pStyle w:val="NoSpacing"/>
        <w:rPr>
          <w:b/>
        </w:rPr>
      </w:pPr>
      <w:r w:rsidRPr="0027344E">
        <w:rPr>
          <w:rStyle w:val="text"/>
          <w:b/>
        </w:rPr>
        <w:t xml:space="preserve">:5 </w:t>
      </w:r>
      <w:r w:rsidR="0027344E" w:rsidRPr="0027344E">
        <w:rPr>
          <w:rStyle w:val="text"/>
          <w:b/>
        </w:rPr>
        <w:t xml:space="preserve">Jesus answered, Verily, verily, I say unto thee, </w:t>
      </w:r>
      <w:proofErr w:type="gramStart"/>
      <w:r w:rsidR="0027344E" w:rsidRPr="0027344E">
        <w:rPr>
          <w:rStyle w:val="text"/>
          <w:b/>
        </w:rPr>
        <w:t>Except</w:t>
      </w:r>
      <w:proofErr w:type="gramEnd"/>
      <w:r w:rsidR="0027344E" w:rsidRPr="0027344E">
        <w:rPr>
          <w:rStyle w:val="text"/>
          <w:b/>
        </w:rPr>
        <w:t xml:space="preserve"> a man be born </w:t>
      </w:r>
      <w:r w:rsidR="0027344E">
        <w:rPr>
          <w:rStyle w:val="text"/>
          <w:b/>
        </w:rPr>
        <w:t>OF WATER</w:t>
      </w:r>
      <w:r w:rsidR="0027344E" w:rsidRPr="0027344E">
        <w:rPr>
          <w:rStyle w:val="text"/>
          <w:b/>
        </w:rPr>
        <w:t xml:space="preserve"> and </w:t>
      </w:r>
      <w:r w:rsidR="0027344E">
        <w:rPr>
          <w:rStyle w:val="text"/>
          <w:b/>
        </w:rPr>
        <w:t>OF THE</w:t>
      </w:r>
      <w:r w:rsidR="0027344E" w:rsidRPr="0027344E">
        <w:rPr>
          <w:rStyle w:val="text"/>
          <w:b/>
        </w:rPr>
        <w:t xml:space="preserve"> Spirit, he </w:t>
      </w:r>
      <w:r w:rsidR="009B4F7B">
        <w:rPr>
          <w:rStyle w:val="text"/>
          <w:b/>
        </w:rPr>
        <w:t>CANNOT ENTER</w:t>
      </w:r>
      <w:r w:rsidR="0027344E" w:rsidRPr="0027344E">
        <w:rPr>
          <w:rStyle w:val="text"/>
          <w:b/>
        </w:rPr>
        <w:t xml:space="preserve"> into the kingdom of God.</w:t>
      </w:r>
    </w:p>
    <w:p w14:paraId="39B9E310" w14:textId="77777777" w:rsidR="0050521B" w:rsidRDefault="009B4F7B" w:rsidP="00912B8B">
      <w:pPr>
        <w:pStyle w:val="NoSpacing"/>
      </w:pPr>
      <w:r>
        <w:t>(Born of</w:t>
      </w:r>
      <w:r w:rsidR="0050521B">
        <w:t xml:space="preserve"> water and Spirit: </w:t>
      </w:r>
      <w:r w:rsidR="0050521B" w:rsidRPr="0001618A">
        <w:rPr>
          <w:b/>
        </w:rPr>
        <w:t>Ephesians 5:26, John 7:38-39, Matthew 3:11, John 15:3</w:t>
      </w:r>
      <w:r>
        <w:t>;</w:t>
      </w:r>
      <w:r w:rsidR="0050521B">
        <w:t xml:space="preserve"> having our minds </w:t>
      </w:r>
      <w:r w:rsidR="0001618A">
        <w:t>renewed and</w:t>
      </w:r>
      <w:r w:rsidR="0050521B">
        <w:t xml:space="preserve"> cleansed by the Spirit/</w:t>
      </w:r>
      <w:r w:rsidR="001A3E2C">
        <w:t>C</w:t>
      </w:r>
      <w:r w:rsidR="0050521B">
        <w:t>hrist and His water</w:t>
      </w:r>
      <w:r>
        <w:t xml:space="preserve">/word of </w:t>
      </w:r>
      <w:r w:rsidR="00C771C1">
        <w:t>T</w:t>
      </w:r>
      <w:r w:rsidR="001A3E2C">
        <w:t>ruth</w:t>
      </w:r>
      <w:r w:rsidR="0050521B">
        <w:t xml:space="preserve">: </w:t>
      </w:r>
      <w:r w:rsidR="0050521B" w:rsidRPr="0001618A">
        <w:rPr>
          <w:b/>
        </w:rPr>
        <w:t>John 4:14, Jeremiah 17:13</w:t>
      </w:r>
      <w:r w:rsidR="001A3E2C">
        <w:t>.)</w:t>
      </w:r>
    </w:p>
    <w:p w14:paraId="2B48AA97" w14:textId="77777777" w:rsidR="0027344E" w:rsidRDefault="0027344E" w:rsidP="00912B8B">
      <w:pPr>
        <w:pStyle w:val="NoSpacing"/>
      </w:pPr>
    </w:p>
    <w:p w14:paraId="1DC52B2A" w14:textId="77777777" w:rsidR="0027344E" w:rsidRDefault="00C771C1" w:rsidP="00912B8B">
      <w:pPr>
        <w:pStyle w:val="NoSpacing"/>
      </w:pPr>
      <w:r>
        <w:t>Jesus Christ (The Holy Spirit)</w:t>
      </w:r>
      <w:r w:rsidR="0027344E">
        <w:t xml:space="preserve"> is compared to water: </w:t>
      </w:r>
      <w:r w:rsidR="0027344E" w:rsidRPr="0027344E">
        <w:rPr>
          <w:b/>
        </w:rPr>
        <w:t>John 7:38-39, Isaiah 55:1</w:t>
      </w:r>
      <w:r w:rsidR="0027344E">
        <w:t xml:space="preserve">, etc., BECAUSE only He can cleanse and baptize us and our minds: </w:t>
      </w:r>
      <w:r w:rsidR="0027344E" w:rsidRPr="0027344E">
        <w:rPr>
          <w:b/>
        </w:rPr>
        <w:t>Hebrews 10:22</w:t>
      </w:r>
      <w:r w:rsidR="0027344E">
        <w:t xml:space="preserve">, </w:t>
      </w:r>
      <w:r w:rsidR="0027344E" w:rsidRPr="0027344E">
        <w:rPr>
          <w:b/>
        </w:rPr>
        <w:t>John 14:16-18</w:t>
      </w:r>
      <w:r w:rsidR="0027344E">
        <w:t xml:space="preserve">, </w:t>
      </w:r>
      <w:r w:rsidR="0027344E" w:rsidRPr="0027344E">
        <w:rPr>
          <w:b/>
        </w:rPr>
        <w:t>Matthew 3:11</w:t>
      </w:r>
      <w:r w:rsidR="0027344E">
        <w:t>,</w:t>
      </w:r>
      <w:r>
        <w:t xml:space="preserve"> </w:t>
      </w:r>
      <w:r w:rsidRPr="00C771C1">
        <w:rPr>
          <w:b/>
        </w:rPr>
        <w:t>Jeremiah 31:33,</w:t>
      </w:r>
      <w:r w:rsidR="0027344E">
        <w:t xml:space="preserve"> NOT regular water, rivers, pools, or water </w:t>
      </w:r>
      <w:r w:rsidR="00B66E39">
        <w:t xml:space="preserve">OF MEN </w:t>
      </w:r>
      <w:r w:rsidR="009B4F7B">
        <w:t>from ANY</w:t>
      </w:r>
      <w:r w:rsidR="0027344E">
        <w:t xml:space="preserve"> church</w:t>
      </w:r>
      <w:r w:rsidR="009B4F7B">
        <w:t>. Yet</w:t>
      </w:r>
      <w:r w:rsidR="0027344E">
        <w:t xml:space="preserve"> it continues to be</w:t>
      </w:r>
      <w:r w:rsidR="009B4F7B">
        <w:t xml:space="preserve"> taught and</w:t>
      </w:r>
      <w:r w:rsidR="0027344E">
        <w:t xml:space="preserve"> commanded by carnal men and their water baptisms: </w:t>
      </w:r>
      <w:r w:rsidR="0027344E" w:rsidRPr="0027344E">
        <w:rPr>
          <w:b/>
        </w:rPr>
        <w:t>Jeremiah 2:22</w:t>
      </w:r>
      <w:r w:rsidR="0027344E">
        <w:rPr>
          <w:b/>
        </w:rPr>
        <w:t>, Matthew 22:29</w:t>
      </w:r>
      <w:r w:rsidR="00B66E39">
        <w:rPr>
          <w:b/>
        </w:rPr>
        <w:t>, Acts 19:2-6</w:t>
      </w:r>
      <w:r w:rsidR="0027344E">
        <w:t>.</w:t>
      </w:r>
    </w:p>
    <w:p w14:paraId="3015A899" w14:textId="77777777" w:rsidR="001A3E2C" w:rsidRDefault="001A3E2C" w:rsidP="00912B8B">
      <w:pPr>
        <w:pStyle w:val="NoSpacing"/>
      </w:pPr>
    </w:p>
    <w:p w14:paraId="49F1D437" w14:textId="77777777" w:rsidR="001A3E2C" w:rsidRPr="00C771C1" w:rsidRDefault="001A3E2C" w:rsidP="00912B8B">
      <w:pPr>
        <w:pStyle w:val="NoSpacing"/>
        <w:rPr>
          <w:b/>
        </w:rPr>
      </w:pPr>
      <w:r w:rsidRPr="00C771C1">
        <w:rPr>
          <w:b/>
        </w:rPr>
        <w:t xml:space="preserve">Isaiah 26:19 </w:t>
      </w:r>
      <w:r w:rsidR="00C771C1" w:rsidRPr="00C771C1">
        <w:rPr>
          <w:rStyle w:val="text"/>
          <w:b/>
        </w:rPr>
        <w:t xml:space="preserve">Thy dead men </w:t>
      </w:r>
      <w:r w:rsidR="00C771C1">
        <w:rPr>
          <w:rStyle w:val="text"/>
          <w:b/>
        </w:rPr>
        <w:t>SHALL LIVE</w:t>
      </w:r>
      <w:r w:rsidR="00C771C1" w:rsidRPr="00C771C1">
        <w:rPr>
          <w:rStyle w:val="text"/>
          <w:b/>
        </w:rPr>
        <w:t xml:space="preserve">, </w:t>
      </w:r>
      <w:r w:rsidR="00C771C1">
        <w:rPr>
          <w:rStyle w:val="text"/>
          <w:b/>
        </w:rPr>
        <w:t>TOGETHER WITH</w:t>
      </w:r>
      <w:r w:rsidR="00C771C1" w:rsidRPr="00C771C1">
        <w:rPr>
          <w:rStyle w:val="text"/>
          <w:b/>
        </w:rPr>
        <w:t xml:space="preserve"> my dead body shall they arise. Awake and sing, ye that dwell in dust: for thy dew is as the dew of herbs, and the earth shall cast out the dead.</w:t>
      </w:r>
    </w:p>
    <w:p w14:paraId="5D672BA1" w14:textId="77777777" w:rsidR="001A3E2C" w:rsidRDefault="001A3E2C" w:rsidP="00912B8B">
      <w:pPr>
        <w:pStyle w:val="NoSpacing"/>
      </w:pPr>
      <w:r>
        <w:t xml:space="preserve">(We must live </w:t>
      </w:r>
      <w:r w:rsidR="009B4F7B">
        <w:t xml:space="preserve">and abide </w:t>
      </w:r>
      <w:r>
        <w:t>in Christ</w:t>
      </w:r>
      <w:r w:rsidR="009B4F7B">
        <w:t xml:space="preserve">: </w:t>
      </w:r>
      <w:r w:rsidR="009B4F7B" w:rsidRPr="009B4F7B">
        <w:rPr>
          <w:b/>
        </w:rPr>
        <w:t>John 15:4-8</w:t>
      </w:r>
      <w:r>
        <w:t>.  He literally died for us, so we could move from death to life</w:t>
      </w:r>
      <w:r w:rsidR="00705912">
        <w:t xml:space="preserve">: </w:t>
      </w:r>
      <w:r w:rsidR="00705912" w:rsidRPr="00705912">
        <w:rPr>
          <w:b/>
        </w:rPr>
        <w:t>John 6:35</w:t>
      </w:r>
      <w:r>
        <w:t xml:space="preserve">, </w:t>
      </w:r>
      <w:proofErr w:type="gramStart"/>
      <w:r>
        <w:t>and also</w:t>
      </w:r>
      <w:proofErr w:type="gramEnd"/>
      <w:r>
        <w:t xml:space="preserve"> be allowed to live and NOT die for our breaking the commandments (sins): </w:t>
      </w:r>
      <w:r w:rsidRPr="00C771C1">
        <w:rPr>
          <w:b/>
        </w:rPr>
        <w:t xml:space="preserve">Isaiah 53:3-5,8; </w:t>
      </w:r>
      <w:r w:rsidR="00D96089" w:rsidRPr="00C771C1">
        <w:rPr>
          <w:b/>
        </w:rPr>
        <w:t>Isaiah 16:1</w:t>
      </w:r>
      <w:r w:rsidR="00BE48CB" w:rsidRPr="00C771C1">
        <w:rPr>
          <w:b/>
        </w:rPr>
        <w:t xml:space="preserve"> Zechariah 9:9</w:t>
      </w:r>
      <w:r w:rsidR="00BE48CB">
        <w:t xml:space="preserve">, </w:t>
      </w:r>
      <w:r w:rsidR="00705912" w:rsidRPr="00705912">
        <w:rPr>
          <w:b/>
        </w:rPr>
        <w:t>Job 16:21</w:t>
      </w:r>
      <w:r w:rsidR="00705912">
        <w:t xml:space="preserve">, </w:t>
      </w:r>
      <w:r w:rsidR="00513A45" w:rsidRPr="00513A45">
        <w:rPr>
          <w:b/>
        </w:rPr>
        <w:t>Daniel 9:26, Isaiah 25:8</w:t>
      </w:r>
      <w:r w:rsidR="00513A45">
        <w:t xml:space="preserve">, </w:t>
      </w:r>
      <w:r w:rsidR="00BE48CB">
        <w:t>etc.)</w:t>
      </w:r>
    </w:p>
    <w:p w14:paraId="5A019DAC" w14:textId="77777777" w:rsidR="00A11A17" w:rsidRDefault="00A11A17" w:rsidP="00912B8B">
      <w:pPr>
        <w:pStyle w:val="NoSpacing"/>
      </w:pPr>
    </w:p>
    <w:p w14:paraId="0B0AB5B1" w14:textId="77777777" w:rsidR="00A11A17" w:rsidRPr="00B66E39" w:rsidRDefault="00A11A17" w:rsidP="00912B8B">
      <w:pPr>
        <w:pStyle w:val="NoSpacing"/>
        <w:rPr>
          <w:b/>
        </w:rPr>
      </w:pPr>
      <w:r w:rsidRPr="00B66E39">
        <w:rPr>
          <w:b/>
        </w:rPr>
        <w:t xml:space="preserve">Habakkuk 2:4 </w:t>
      </w:r>
      <w:r w:rsidR="00B66E39" w:rsidRPr="00B66E39">
        <w:rPr>
          <w:rStyle w:val="text"/>
          <w:b/>
        </w:rPr>
        <w:t xml:space="preserve">Behold, his soul which is lifted up is not upright in him: but the just </w:t>
      </w:r>
      <w:r w:rsidR="00B66E39">
        <w:rPr>
          <w:rStyle w:val="text"/>
          <w:b/>
        </w:rPr>
        <w:t>SHALL LIVE</w:t>
      </w:r>
      <w:r w:rsidR="00B66E39" w:rsidRPr="00B66E39">
        <w:rPr>
          <w:rStyle w:val="text"/>
          <w:b/>
        </w:rPr>
        <w:t xml:space="preserve"> by his faith.</w:t>
      </w:r>
    </w:p>
    <w:p w14:paraId="34E8F17D" w14:textId="77777777" w:rsidR="00A11A17" w:rsidRDefault="00A11A17" w:rsidP="00912B8B">
      <w:pPr>
        <w:pStyle w:val="NoSpacing"/>
      </w:pPr>
      <w:r>
        <w:t>(</w:t>
      </w:r>
      <w:r w:rsidR="00B66E39">
        <w:t xml:space="preserve">Faith in the Heavenly Father by </w:t>
      </w:r>
      <w:r>
        <w:t xml:space="preserve">Christ: </w:t>
      </w:r>
      <w:r w:rsidRPr="00B66E39">
        <w:rPr>
          <w:b/>
        </w:rPr>
        <w:t xml:space="preserve">Psalms 2:7,11-12; John 14:13-14, </w:t>
      </w:r>
      <w:r w:rsidR="00B66E39" w:rsidRPr="00B66E39">
        <w:rPr>
          <w:b/>
        </w:rPr>
        <w:t xml:space="preserve">Joel 2:32, </w:t>
      </w:r>
      <w:r w:rsidR="00B66E39">
        <w:rPr>
          <w:b/>
        </w:rPr>
        <w:t xml:space="preserve">Mark 5:36, </w:t>
      </w:r>
      <w:r w:rsidR="00B66E39" w:rsidRPr="00B66E39">
        <w:rPr>
          <w:b/>
        </w:rPr>
        <w:t>Daniel 7:13-14</w:t>
      </w:r>
      <w:r w:rsidR="00B66E39">
        <w:t xml:space="preserve">, </w:t>
      </w:r>
      <w:r>
        <w:t>etc.)</w:t>
      </w:r>
    </w:p>
    <w:p w14:paraId="67850600" w14:textId="77777777" w:rsidR="008212A8" w:rsidRDefault="008212A8" w:rsidP="00912B8B">
      <w:pPr>
        <w:pStyle w:val="NoSpacing"/>
      </w:pPr>
    </w:p>
    <w:p w14:paraId="754413AD" w14:textId="77777777" w:rsidR="00670D7F" w:rsidRDefault="00670D7F" w:rsidP="00912B8B">
      <w:pPr>
        <w:pStyle w:val="NoSpacing"/>
        <w:rPr>
          <w:b/>
        </w:rPr>
      </w:pPr>
      <w:r>
        <w:rPr>
          <w:b/>
        </w:rPr>
        <w:t xml:space="preserve">Mark 9:29 </w:t>
      </w:r>
      <w:r w:rsidR="00960016" w:rsidRPr="00960016">
        <w:rPr>
          <w:rStyle w:val="text"/>
          <w:b/>
        </w:rPr>
        <w:t xml:space="preserve">And he said unto them, </w:t>
      </w:r>
      <w:proofErr w:type="gramStart"/>
      <w:r w:rsidR="00960016" w:rsidRPr="00960016">
        <w:rPr>
          <w:rStyle w:val="text"/>
          <w:b/>
        </w:rPr>
        <w:t>This</w:t>
      </w:r>
      <w:proofErr w:type="gramEnd"/>
      <w:r w:rsidR="00960016" w:rsidRPr="00960016">
        <w:rPr>
          <w:rStyle w:val="text"/>
          <w:b/>
        </w:rPr>
        <w:t xml:space="preserve"> kind can come forth by nothing, </w:t>
      </w:r>
      <w:r w:rsidR="00960016">
        <w:rPr>
          <w:rStyle w:val="text"/>
          <w:b/>
        </w:rPr>
        <w:t>BUT BY</w:t>
      </w:r>
      <w:r w:rsidR="00960016" w:rsidRPr="00960016">
        <w:rPr>
          <w:rStyle w:val="text"/>
          <w:b/>
        </w:rPr>
        <w:t xml:space="preserve"> prayer and fasting.</w:t>
      </w:r>
    </w:p>
    <w:p w14:paraId="4FB3C058" w14:textId="77777777" w:rsidR="00670D7F" w:rsidRDefault="00670D7F" w:rsidP="00912B8B">
      <w:pPr>
        <w:pStyle w:val="NoSpacing"/>
      </w:pPr>
      <w:r w:rsidRPr="00670D7F">
        <w:t>(Strong spirits, and powerful sins are only overcome by prayer and fasting.)</w:t>
      </w:r>
    </w:p>
    <w:p w14:paraId="3DE6CA68" w14:textId="77777777" w:rsidR="00670D7F" w:rsidRDefault="00670D7F" w:rsidP="00912B8B">
      <w:pPr>
        <w:pStyle w:val="NoSpacing"/>
      </w:pPr>
    </w:p>
    <w:p w14:paraId="59EFDAD6" w14:textId="77777777" w:rsidR="00670D7F" w:rsidRPr="007D08FC" w:rsidRDefault="00670D7F" w:rsidP="00912B8B">
      <w:pPr>
        <w:pStyle w:val="NoSpacing"/>
        <w:rPr>
          <w:b/>
        </w:rPr>
      </w:pPr>
      <w:r w:rsidRPr="007D08FC">
        <w:rPr>
          <w:b/>
        </w:rPr>
        <w:t>Isaiah 38:5</w:t>
      </w:r>
      <w:r w:rsidR="007D08FC" w:rsidRPr="007D08FC">
        <w:rPr>
          <w:b/>
        </w:rPr>
        <w:t xml:space="preserve"> </w:t>
      </w:r>
      <w:r w:rsidR="007D08FC" w:rsidRPr="007D08FC">
        <w:rPr>
          <w:rStyle w:val="text"/>
          <w:b/>
        </w:rPr>
        <w:t xml:space="preserve">Go, and say to Hezekiah, Thus saith the </w:t>
      </w:r>
      <w:r w:rsidR="007D08FC" w:rsidRPr="007D08FC">
        <w:rPr>
          <w:rStyle w:val="small-caps"/>
          <w:b/>
          <w:smallCaps/>
        </w:rPr>
        <w:t>Lord</w:t>
      </w:r>
      <w:r w:rsidR="007D08FC" w:rsidRPr="007D08FC">
        <w:rPr>
          <w:rStyle w:val="text"/>
          <w:b/>
        </w:rPr>
        <w:t xml:space="preserve">, the God of David thy father, I have </w:t>
      </w:r>
      <w:r w:rsidR="007D08FC">
        <w:rPr>
          <w:rStyle w:val="text"/>
          <w:b/>
        </w:rPr>
        <w:t>HEARD THY PRAYER</w:t>
      </w:r>
      <w:r w:rsidR="007D08FC" w:rsidRPr="007D08FC">
        <w:rPr>
          <w:rStyle w:val="text"/>
          <w:b/>
        </w:rPr>
        <w:t xml:space="preserve">, I have </w:t>
      </w:r>
      <w:r w:rsidR="007D08FC">
        <w:rPr>
          <w:rStyle w:val="text"/>
          <w:b/>
        </w:rPr>
        <w:t>SEEN THY TEARS</w:t>
      </w:r>
      <w:r w:rsidR="007D08FC" w:rsidRPr="007D08FC">
        <w:rPr>
          <w:rStyle w:val="text"/>
          <w:b/>
        </w:rPr>
        <w:t xml:space="preserve">: behold, I </w:t>
      </w:r>
      <w:r w:rsidR="00705912">
        <w:rPr>
          <w:rStyle w:val="text"/>
          <w:b/>
        </w:rPr>
        <w:t xml:space="preserve">WILL ADD UNTO THY DAYS </w:t>
      </w:r>
      <w:r w:rsidR="007D08FC" w:rsidRPr="007D08FC">
        <w:rPr>
          <w:rStyle w:val="text"/>
          <w:b/>
        </w:rPr>
        <w:t>fifteen years.</w:t>
      </w:r>
    </w:p>
    <w:p w14:paraId="61AB2286" w14:textId="77777777" w:rsidR="00670D7F" w:rsidRPr="00670D7F" w:rsidRDefault="007D08FC" w:rsidP="00912B8B">
      <w:pPr>
        <w:pStyle w:val="NoSpacing"/>
      </w:pPr>
      <w:r>
        <w:t>(The</w:t>
      </w:r>
      <w:r w:rsidR="00670D7F">
        <w:t xml:space="preserve"> prayer of the righteous can save </w:t>
      </w:r>
      <w:r w:rsidR="00960016">
        <w:t>his life, or</w:t>
      </w:r>
      <w:r w:rsidR="00670D7F">
        <w:t xml:space="preserve"> the life of others: </w:t>
      </w:r>
      <w:r w:rsidR="00670D7F" w:rsidRPr="007D08FC">
        <w:rPr>
          <w:b/>
        </w:rPr>
        <w:t>James 5:16</w:t>
      </w:r>
      <w:r>
        <w:rPr>
          <w:b/>
        </w:rPr>
        <w:t xml:space="preserve">, Psalms 88:13, </w:t>
      </w:r>
      <w:proofErr w:type="spellStart"/>
      <w:r w:rsidRPr="007D08FC">
        <w:rPr>
          <w:b/>
        </w:rPr>
        <w:t>IJohn</w:t>
      </w:r>
      <w:proofErr w:type="spellEnd"/>
      <w:r w:rsidRPr="007D08FC">
        <w:rPr>
          <w:b/>
        </w:rPr>
        <w:t xml:space="preserve"> 3:22</w:t>
      </w:r>
      <w:r>
        <w:t>.)</w:t>
      </w:r>
    </w:p>
    <w:p w14:paraId="7D586643" w14:textId="77777777" w:rsidR="00670D7F" w:rsidRDefault="00670D7F" w:rsidP="00912B8B">
      <w:pPr>
        <w:pStyle w:val="NoSpacing"/>
        <w:rPr>
          <w:b/>
        </w:rPr>
      </w:pPr>
    </w:p>
    <w:p w14:paraId="435814A5" w14:textId="77777777" w:rsidR="008212A8" w:rsidRPr="005710A7" w:rsidRDefault="008212A8" w:rsidP="00912B8B">
      <w:pPr>
        <w:pStyle w:val="NoSpacing"/>
        <w:rPr>
          <w:b/>
        </w:rPr>
      </w:pPr>
      <w:r w:rsidRPr="005710A7">
        <w:rPr>
          <w:b/>
        </w:rPr>
        <w:t>Luke 21:19</w:t>
      </w:r>
      <w:r w:rsidR="005710A7" w:rsidRPr="005710A7">
        <w:rPr>
          <w:b/>
        </w:rPr>
        <w:t xml:space="preserve"> </w:t>
      </w:r>
      <w:r w:rsidR="00670D7F">
        <w:rPr>
          <w:rStyle w:val="text"/>
          <w:b/>
        </w:rPr>
        <w:t>In you</w:t>
      </w:r>
      <w:r w:rsidR="005710A7" w:rsidRPr="005710A7">
        <w:rPr>
          <w:rStyle w:val="text"/>
          <w:b/>
        </w:rPr>
        <w:t xml:space="preserve">r patience </w:t>
      </w:r>
      <w:r w:rsidR="005710A7">
        <w:rPr>
          <w:rStyle w:val="text"/>
          <w:b/>
        </w:rPr>
        <w:t>POSSESS YE</w:t>
      </w:r>
      <w:r w:rsidR="005710A7" w:rsidRPr="005710A7">
        <w:rPr>
          <w:rStyle w:val="text"/>
          <w:b/>
        </w:rPr>
        <w:t xml:space="preserve"> your souls.</w:t>
      </w:r>
    </w:p>
    <w:p w14:paraId="251CE4F8" w14:textId="77777777" w:rsidR="008212A8" w:rsidRDefault="008212A8" w:rsidP="00912B8B">
      <w:pPr>
        <w:pStyle w:val="NoSpacing"/>
      </w:pPr>
      <w:r>
        <w:lastRenderedPageBreak/>
        <w:t xml:space="preserve">(Revelation 14:12 </w:t>
      </w:r>
      <w:r w:rsidR="005710A7" w:rsidRPr="005710A7">
        <w:t xml:space="preserve">Here is </w:t>
      </w:r>
      <w:r w:rsidR="0033348C">
        <w:t>THE PATIENCE</w:t>
      </w:r>
      <w:r w:rsidR="005710A7" w:rsidRPr="005710A7">
        <w:t xml:space="preserve"> of the saints: here are they that </w:t>
      </w:r>
      <w:r w:rsidR="0033348C">
        <w:t xml:space="preserve">KEEP THE </w:t>
      </w:r>
      <w:proofErr w:type="gramStart"/>
      <w:r w:rsidR="0033348C">
        <w:t xml:space="preserve">COMMANDMENTS </w:t>
      </w:r>
      <w:r w:rsidR="005710A7" w:rsidRPr="005710A7">
        <w:t xml:space="preserve"> of</w:t>
      </w:r>
      <w:proofErr w:type="gramEnd"/>
      <w:r w:rsidR="005710A7" w:rsidRPr="005710A7">
        <w:t xml:space="preserve"> God, and </w:t>
      </w:r>
      <w:r w:rsidR="0033348C">
        <w:t>THE FAITH</w:t>
      </w:r>
      <w:r w:rsidR="005710A7" w:rsidRPr="005710A7">
        <w:t xml:space="preserve"> of Jesus.</w:t>
      </w:r>
      <w:r>
        <w:t>)</w:t>
      </w:r>
    </w:p>
    <w:p w14:paraId="6088CE91" w14:textId="77777777" w:rsidR="00A11A17" w:rsidRDefault="00A11A17" w:rsidP="00912B8B">
      <w:pPr>
        <w:pStyle w:val="NoSpacing"/>
      </w:pPr>
    </w:p>
    <w:p w14:paraId="7B696DA9" w14:textId="77777777" w:rsidR="00A11A17" w:rsidRPr="00722E9A" w:rsidRDefault="00A11A17" w:rsidP="00912B8B">
      <w:pPr>
        <w:pStyle w:val="NoSpacing"/>
        <w:rPr>
          <w:b/>
        </w:rPr>
      </w:pPr>
      <w:r w:rsidRPr="00722E9A">
        <w:rPr>
          <w:b/>
        </w:rPr>
        <w:t>Proverbs 6:23</w:t>
      </w:r>
      <w:r w:rsidR="00722E9A" w:rsidRPr="00722E9A">
        <w:rPr>
          <w:b/>
        </w:rPr>
        <w:t xml:space="preserve"> For the commandment </w:t>
      </w:r>
      <w:r w:rsidR="00722E9A">
        <w:rPr>
          <w:b/>
        </w:rPr>
        <w:t>IS A LAMP</w:t>
      </w:r>
      <w:r w:rsidR="00722E9A" w:rsidRPr="00722E9A">
        <w:rPr>
          <w:b/>
        </w:rPr>
        <w:t xml:space="preserve">; and the law </w:t>
      </w:r>
      <w:r w:rsidR="00722E9A">
        <w:rPr>
          <w:b/>
        </w:rPr>
        <w:t>IS LIGHT</w:t>
      </w:r>
      <w:r w:rsidR="00722E9A" w:rsidRPr="00722E9A">
        <w:rPr>
          <w:b/>
        </w:rPr>
        <w:t xml:space="preserve">; and reproofs of instruction </w:t>
      </w:r>
      <w:r w:rsidR="00722E9A">
        <w:rPr>
          <w:b/>
        </w:rPr>
        <w:t>ARE THE WAY OF LIFE</w:t>
      </w:r>
      <w:r w:rsidR="00722E9A" w:rsidRPr="00722E9A">
        <w:rPr>
          <w:b/>
        </w:rPr>
        <w:t>:</w:t>
      </w:r>
    </w:p>
    <w:p w14:paraId="16A0D632" w14:textId="77777777" w:rsidR="00A11A17" w:rsidRDefault="00A11A17" w:rsidP="00912B8B">
      <w:pPr>
        <w:pStyle w:val="NoSpacing"/>
      </w:pPr>
    </w:p>
    <w:p w14:paraId="334601EC" w14:textId="77777777" w:rsidR="00722E9A" w:rsidRPr="00722E9A" w:rsidRDefault="00722E9A" w:rsidP="00722E9A">
      <w:pPr>
        <w:pStyle w:val="NoSpacing"/>
        <w:rPr>
          <w:b/>
        </w:rPr>
      </w:pPr>
      <w:r w:rsidRPr="00722E9A">
        <w:rPr>
          <w:b/>
        </w:rPr>
        <w:t xml:space="preserve">James 5:19 Brethren, if any of you </w:t>
      </w:r>
      <w:r>
        <w:rPr>
          <w:b/>
        </w:rPr>
        <w:t>DO ERR FROM</w:t>
      </w:r>
      <w:r w:rsidRPr="00722E9A">
        <w:rPr>
          <w:b/>
        </w:rPr>
        <w:t xml:space="preserve"> the truth, and one convert him;</w:t>
      </w:r>
    </w:p>
    <w:p w14:paraId="1FC498B2" w14:textId="77777777" w:rsidR="00A11A17" w:rsidRPr="00722E9A" w:rsidRDefault="00722E9A" w:rsidP="00722E9A">
      <w:pPr>
        <w:pStyle w:val="NoSpacing"/>
        <w:rPr>
          <w:b/>
        </w:rPr>
      </w:pPr>
      <w:r w:rsidRPr="00722E9A">
        <w:rPr>
          <w:b/>
        </w:rPr>
        <w:t xml:space="preserve">:20 Let him know, that he which </w:t>
      </w:r>
      <w:proofErr w:type="spellStart"/>
      <w:r w:rsidRPr="00722E9A">
        <w:rPr>
          <w:b/>
        </w:rPr>
        <w:t>converteth</w:t>
      </w:r>
      <w:proofErr w:type="spellEnd"/>
      <w:r w:rsidRPr="00722E9A">
        <w:rPr>
          <w:b/>
        </w:rPr>
        <w:t xml:space="preserve"> the sinner from the error of his way </w:t>
      </w:r>
      <w:r>
        <w:rPr>
          <w:b/>
        </w:rPr>
        <w:t>SHALL SAVE A SOUL</w:t>
      </w:r>
      <w:r w:rsidRPr="00722E9A">
        <w:rPr>
          <w:b/>
        </w:rPr>
        <w:t xml:space="preserve"> from </w:t>
      </w:r>
      <w:proofErr w:type="gramStart"/>
      <w:r w:rsidRPr="00722E9A">
        <w:rPr>
          <w:b/>
        </w:rPr>
        <w:t>death, and</w:t>
      </w:r>
      <w:proofErr w:type="gramEnd"/>
      <w:r w:rsidRPr="00722E9A">
        <w:rPr>
          <w:b/>
        </w:rPr>
        <w:t xml:space="preserve"> </w:t>
      </w:r>
      <w:r w:rsidR="0033348C">
        <w:rPr>
          <w:b/>
        </w:rPr>
        <w:t>SHALL HIDE</w:t>
      </w:r>
      <w:r w:rsidRPr="00722E9A">
        <w:rPr>
          <w:b/>
        </w:rPr>
        <w:t xml:space="preserve"> a multitude of sins.</w:t>
      </w:r>
    </w:p>
    <w:p w14:paraId="5422B5F6" w14:textId="77777777" w:rsidR="00A11A17" w:rsidRDefault="00B66E39" w:rsidP="00912B8B">
      <w:pPr>
        <w:pStyle w:val="NoSpacing"/>
      </w:pPr>
      <w:r>
        <w:t>(T</w:t>
      </w:r>
      <w:r w:rsidR="00A11A17">
        <w:t xml:space="preserve">aking heed to reproof and the word of truth, and reproving </w:t>
      </w:r>
      <w:r>
        <w:t xml:space="preserve">others </w:t>
      </w:r>
      <w:r w:rsidR="00A11A17">
        <w:t xml:space="preserve">in meekness: </w:t>
      </w:r>
      <w:r w:rsidR="00A11A17" w:rsidRPr="00722E9A">
        <w:rPr>
          <w:b/>
        </w:rPr>
        <w:t>Galatians 6:1</w:t>
      </w:r>
      <w:r w:rsidR="0033348C">
        <w:t>.</w:t>
      </w:r>
      <w:r w:rsidR="00A11A17">
        <w:t>)</w:t>
      </w:r>
    </w:p>
    <w:p w14:paraId="52AB7B47" w14:textId="77777777" w:rsidR="007D08FC" w:rsidRDefault="007D08FC" w:rsidP="00912B8B">
      <w:pPr>
        <w:pStyle w:val="NoSpacing"/>
      </w:pPr>
    </w:p>
    <w:p w14:paraId="17A535A0" w14:textId="77777777" w:rsidR="007D08FC" w:rsidRPr="00F8292E" w:rsidRDefault="007D08FC" w:rsidP="00912B8B">
      <w:pPr>
        <w:pStyle w:val="NoSpacing"/>
        <w:rPr>
          <w:b/>
        </w:rPr>
      </w:pPr>
      <w:r w:rsidRPr="00F8292E">
        <w:rPr>
          <w:b/>
        </w:rPr>
        <w:t>Psalms 34:17</w:t>
      </w:r>
      <w:r w:rsidR="00CA1C98" w:rsidRPr="00F8292E">
        <w:rPr>
          <w:b/>
        </w:rPr>
        <w:t xml:space="preserve"> </w:t>
      </w:r>
      <w:r w:rsidR="00CA1C98" w:rsidRPr="00F8292E">
        <w:rPr>
          <w:rStyle w:val="text"/>
          <w:b/>
        </w:rPr>
        <w:t xml:space="preserve">The RIGHTEOUS CRY, and the </w:t>
      </w:r>
      <w:r w:rsidR="00CA1C98" w:rsidRPr="00F8292E">
        <w:rPr>
          <w:rStyle w:val="small-caps"/>
          <w:b/>
          <w:smallCaps/>
        </w:rPr>
        <w:t>Lord</w:t>
      </w:r>
      <w:r w:rsidR="00CA1C98" w:rsidRPr="00F8292E">
        <w:rPr>
          <w:rStyle w:val="text"/>
          <w:b/>
        </w:rPr>
        <w:t xml:space="preserve"> HEARETH, and </w:t>
      </w:r>
      <w:proofErr w:type="spellStart"/>
      <w:r w:rsidR="00CA1C98" w:rsidRPr="00F8292E">
        <w:rPr>
          <w:rStyle w:val="text"/>
          <w:b/>
        </w:rPr>
        <w:t>delivereth</w:t>
      </w:r>
      <w:proofErr w:type="spellEnd"/>
      <w:r w:rsidR="00CA1C98" w:rsidRPr="00F8292E">
        <w:rPr>
          <w:rStyle w:val="text"/>
          <w:b/>
        </w:rPr>
        <w:t xml:space="preserve"> THEM OUT OF ALL their troubles.</w:t>
      </w:r>
    </w:p>
    <w:p w14:paraId="38070501" w14:textId="77777777" w:rsidR="007D08FC" w:rsidRPr="00F8292E" w:rsidRDefault="007D08FC" w:rsidP="00912B8B">
      <w:pPr>
        <w:pStyle w:val="NoSpacing"/>
        <w:rPr>
          <w:b/>
        </w:rPr>
      </w:pPr>
      <w:r w:rsidRPr="00F8292E">
        <w:rPr>
          <w:b/>
        </w:rPr>
        <w:t xml:space="preserve">:22 </w:t>
      </w:r>
      <w:r w:rsidR="00F8292E" w:rsidRPr="00F8292E">
        <w:rPr>
          <w:rStyle w:val="text"/>
          <w:b/>
        </w:rPr>
        <w:t xml:space="preserve">The </w:t>
      </w:r>
      <w:r w:rsidR="00F8292E" w:rsidRPr="0093546D">
        <w:rPr>
          <w:rStyle w:val="small-caps"/>
          <w:b/>
          <w:smallCaps/>
        </w:rPr>
        <w:t>Lord</w:t>
      </w:r>
      <w:r w:rsidR="00F8292E" w:rsidRPr="00F8292E">
        <w:rPr>
          <w:rStyle w:val="text"/>
          <w:b/>
        </w:rPr>
        <w:t xml:space="preserve"> </w:t>
      </w:r>
      <w:proofErr w:type="spellStart"/>
      <w:r w:rsidR="00F8292E" w:rsidRPr="00F8292E">
        <w:rPr>
          <w:rStyle w:val="text"/>
          <w:b/>
        </w:rPr>
        <w:t>redeemeth</w:t>
      </w:r>
      <w:proofErr w:type="spellEnd"/>
      <w:r w:rsidR="00F8292E" w:rsidRPr="00F8292E">
        <w:rPr>
          <w:rStyle w:val="text"/>
          <w:b/>
        </w:rPr>
        <w:t xml:space="preserve"> THE SOUL OF his servants: and NONE OF THEM that trust in him shall be desolate.</w:t>
      </w:r>
    </w:p>
    <w:p w14:paraId="0057D4F4" w14:textId="77777777" w:rsidR="00722E9A" w:rsidRDefault="00722E9A" w:rsidP="00912B8B">
      <w:pPr>
        <w:pStyle w:val="NoSpacing"/>
      </w:pPr>
    </w:p>
    <w:p w14:paraId="44914319" w14:textId="77777777" w:rsidR="00722E9A" w:rsidRDefault="00722E9A" w:rsidP="00912B8B">
      <w:pPr>
        <w:pStyle w:val="NoSpacing"/>
      </w:pPr>
      <w:r>
        <w:t xml:space="preserve">All glory, </w:t>
      </w:r>
      <w:r w:rsidR="00670D7F">
        <w:t xml:space="preserve">eternal power, praises and obedience </w:t>
      </w:r>
      <w:r w:rsidR="00D10B14">
        <w:t xml:space="preserve">ONLY </w:t>
      </w:r>
      <w:r w:rsidR="00670D7F">
        <w:t>to our Almighty Creator and Father, and His Son our Salvation and Life Jesus Christ.</w:t>
      </w:r>
    </w:p>
    <w:p w14:paraId="13C7E13D" w14:textId="77777777" w:rsidR="00670D7F" w:rsidRDefault="00670D7F" w:rsidP="00912B8B">
      <w:pPr>
        <w:pStyle w:val="NoSpacing"/>
      </w:pPr>
      <w:r>
        <w:t xml:space="preserve">1611 king </w:t>
      </w:r>
      <w:proofErr w:type="spellStart"/>
      <w:r>
        <w:t>james</w:t>
      </w:r>
      <w:proofErr w:type="spellEnd"/>
      <w:r>
        <w:t xml:space="preserve"> version bible; </w:t>
      </w:r>
      <w:hyperlink r:id="rId4" w:history="1">
        <w:r w:rsidR="00F8292E" w:rsidRPr="00497BBF">
          <w:rPr>
            <w:rStyle w:val="Hyperlink"/>
          </w:rPr>
          <w:t>www.thetruththebible.com</w:t>
        </w:r>
      </w:hyperlink>
    </w:p>
    <w:p w14:paraId="7618AA23" w14:textId="77777777" w:rsidR="00F8292E" w:rsidRDefault="00F8292E" w:rsidP="00912B8B">
      <w:pPr>
        <w:pStyle w:val="NoSpacing"/>
      </w:pPr>
    </w:p>
    <w:p w14:paraId="2B43FDC6" w14:textId="77777777" w:rsidR="00BE48CB" w:rsidRDefault="00BE48CB" w:rsidP="00912B8B">
      <w:pPr>
        <w:pStyle w:val="NoSpacing"/>
      </w:pPr>
    </w:p>
    <w:sectPr w:rsidR="00BE48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NzG2NDEzszA1MjdS0lEKTi0uzszPAykwrAUAgzmHRywAAAA="/>
  </w:docVars>
  <w:rsids>
    <w:rsidRoot w:val="00912B8B"/>
    <w:rsid w:val="0001618A"/>
    <w:rsid w:val="000272F0"/>
    <w:rsid w:val="001458A0"/>
    <w:rsid w:val="001A3E2C"/>
    <w:rsid w:val="0027344E"/>
    <w:rsid w:val="0033348C"/>
    <w:rsid w:val="0050521B"/>
    <w:rsid w:val="00513A45"/>
    <w:rsid w:val="005710A7"/>
    <w:rsid w:val="00670D7F"/>
    <w:rsid w:val="00692C8B"/>
    <w:rsid w:val="00705912"/>
    <w:rsid w:val="00722E9A"/>
    <w:rsid w:val="007D08FC"/>
    <w:rsid w:val="008212A8"/>
    <w:rsid w:val="008863B5"/>
    <w:rsid w:val="00912B8B"/>
    <w:rsid w:val="00930ACA"/>
    <w:rsid w:val="0093546D"/>
    <w:rsid w:val="0095479A"/>
    <w:rsid w:val="00960016"/>
    <w:rsid w:val="00961E24"/>
    <w:rsid w:val="009B4F7B"/>
    <w:rsid w:val="00A11A17"/>
    <w:rsid w:val="00B66E39"/>
    <w:rsid w:val="00B96410"/>
    <w:rsid w:val="00BA1FF6"/>
    <w:rsid w:val="00BE48CB"/>
    <w:rsid w:val="00C771C1"/>
    <w:rsid w:val="00CA1C98"/>
    <w:rsid w:val="00CC0981"/>
    <w:rsid w:val="00D10B14"/>
    <w:rsid w:val="00D96089"/>
    <w:rsid w:val="00F72401"/>
    <w:rsid w:val="00F82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B144D9"/>
  <w15:docId w15:val="{FC15C922-5876-4C57-A1EF-2451EE8EB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12B8B"/>
    <w:pPr>
      <w:spacing w:after="0" w:line="240" w:lineRule="auto"/>
    </w:pPr>
  </w:style>
  <w:style w:type="character" w:customStyle="1" w:styleId="text">
    <w:name w:val="text"/>
    <w:basedOn w:val="DefaultParagraphFont"/>
    <w:rsid w:val="0095479A"/>
  </w:style>
  <w:style w:type="character" w:customStyle="1" w:styleId="indent-1-breaks">
    <w:name w:val="indent-1-breaks"/>
    <w:basedOn w:val="DefaultParagraphFont"/>
    <w:rsid w:val="0095479A"/>
  </w:style>
  <w:style w:type="character" w:customStyle="1" w:styleId="small-caps">
    <w:name w:val="small-caps"/>
    <w:basedOn w:val="DefaultParagraphFont"/>
    <w:rsid w:val="0095479A"/>
  </w:style>
  <w:style w:type="character" w:styleId="Hyperlink">
    <w:name w:val="Hyperlink"/>
    <w:basedOn w:val="DefaultParagraphFont"/>
    <w:uiPriority w:val="99"/>
    <w:unhideWhenUsed/>
    <w:rsid w:val="00F8292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812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3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thetruththebib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34</Words>
  <Characters>589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bi</dc:creator>
  <cp:keywords/>
  <dc:description/>
  <cp:lastModifiedBy>Antwan Foster</cp:lastModifiedBy>
  <cp:revision>2</cp:revision>
  <dcterms:created xsi:type="dcterms:W3CDTF">2018-08-15T02:40:00Z</dcterms:created>
  <dcterms:modified xsi:type="dcterms:W3CDTF">2018-08-15T02:40:00Z</dcterms:modified>
</cp:coreProperties>
</file>